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4F985" w14:textId="58DB05EB" w:rsidR="00627932" w:rsidRDefault="00627932">
      <w:r>
        <w:t xml:space="preserve">Lee </w:t>
      </w:r>
      <w:proofErr w:type="spellStart"/>
      <w:r>
        <w:t>Zong</w:t>
      </w:r>
      <w:proofErr w:type="spellEnd"/>
      <w:r>
        <w:t xml:space="preserve"> Yang 100073484</w:t>
      </w:r>
    </w:p>
    <w:p w14:paraId="6E1154F6" w14:textId="1CDA27C9" w:rsidR="00020A10" w:rsidRDefault="00020A10">
      <w:r>
        <w:t>Table of Contents</w:t>
      </w:r>
    </w:p>
    <w:p w14:paraId="413468A7" w14:textId="09DD94FC" w:rsidR="00020A10" w:rsidRDefault="00020A10" w:rsidP="00020A10">
      <w:pPr>
        <w:pStyle w:val="ListParagraph"/>
        <w:numPr>
          <w:ilvl w:val="0"/>
          <w:numId w:val="1"/>
        </w:numPr>
      </w:pPr>
      <w:r>
        <w:t xml:space="preserve">Task 1 </w:t>
      </w:r>
    </w:p>
    <w:p w14:paraId="14A94238" w14:textId="792D6477" w:rsidR="00020A10" w:rsidRDefault="00020A10" w:rsidP="00020A10">
      <w:pPr>
        <w:pStyle w:val="ListParagraph"/>
        <w:numPr>
          <w:ilvl w:val="0"/>
          <w:numId w:val="1"/>
        </w:numPr>
      </w:pPr>
      <w:r>
        <w:t xml:space="preserve">Task 2 </w:t>
      </w:r>
    </w:p>
    <w:p w14:paraId="5D741234" w14:textId="71DD0E5F" w:rsidR="00020A10" w:rsidRDefault="00020A10" w:rsidP="00020A10">
      <w:pPr>
        <w:pStyle w:val="ListParagraph"/>
        <w:numPr>
          <w:ilvl w:val="0"/>
          <w:numId w:val="1"/>
        </w:numPr>
      </w:pPr>
      <w:r>
        <w:t>Task 3</w:t>
      </w:r>
    </w:p>
    <w:p w14:paraId="7FDBC3D1" w14:textId="21D2ECB6" w:rsidR="00020A10" w:rsidRDefault="00020A10" w:rsidP="00EC52FE">
      <w:pPr>
        <w:pStyle w:val="ListParagraph"/>
        <w:numPr>
          <w:ilvl w:val="0"/>
          <w:numId w:val="1"/>
        </w:numPr>
      </w:pPr>
      <w:r>
        <w:t>Task 4</w:t>
      </w:r>
    </w:p>
    <w:p w14:paraId="29207BE1" w14:textId="7C77D00A" w:rsidR="00020A10" w:rsidRPr="002D383F" w:rsidRDefault="00020A10" w:rsidP="00020A10">
      <w:pPr>
        <w:rPr>
          <w:b/>
          <w:bCs/>
          <w:sz w:val="24"/>
          <w:szCs w:val="24"/>
          <w:u w:val="single"/>
        </w:rPr>
      </w:pPr>
      <w:r w:rsidRPr="002D383F">
        <w:rPr>
          <w:b/>
          <w:bCs/>
          <w:sz w:val="24"/>
          <w:szCs w:val="24"/>
          <w:u w:val="single"/>
        </w:rPr>
        <w:t>Task 1</w:t>
      </w:r>
    </w:p>
    <w:p w14:paraId="1B75044C" w14:textId="70DA5BF2" w:rsidR="00020A10" w:rsidRPr="002D383F" w:rsidRDefault="00020A10" w:rsidP="00020A10">
      <w:pPr>
        <w:rPr>
          <w:b/>
          <w:bCs/>
          <w:sz w:val="24"/>
          <w:szCs w:val="24"/>
          <w:u w:val="single"/>
        </w:rPr>
      </w:pPr>
      <w:r w:rsidRPr="002D383F">
        <w:rPr>
          <w:b/>
          <w:bCs/>
          <w:sz w:val="24"/>
          <w:szCs w:val="24"/>
          <w:u w:val="single"/>
        </w:rPr>
        <w:t>Description</w:t>
      </w:r>
    </w:p>
    <w:p w14:paraId="0406372C" w14:textId="28188BCE" w:rsidR="00020A10" w:rsidRDefault="001575CF" w:rsidP="00020A10">
      <w:r>
        <w:t>Develop a game environment with a</w:t>
      </w:r>
      <w:r w:rsidR="00020A10">
        <w:t>n event loop.</w:t>
      </w:r>
      <w:r w:rsidR="00564E0E">
        <w:t xml:space="preserve"> Define a class of player’s character and instantiate an object to represent the player during the event loop.</w:t>
      </w:r>
      <w:r>
        <w:t xml:space="preserve"> Design room </w:t>
      </w:r>
      <w:r w:rsidR="00733727">
        <w:t>and</w:t>
      </w:r>
      <w:r>
        <w:t xml:space="preserve"> monster in the room too.</w:t>
      </w:r>
      <w:r w:rsidR="00564E0E">
        <w:t xml:space="preserve"> Testing should be done too.</w:t>
      </w:r>
    </w:p>
    <w:p w14:paraId="327AD447" w14:textId="4069AF06" w:rsidR="00020A10" w:rsidRPr="002D383F" w:rsidRDefault="00020A10" w:rsidP="00020A10">
      <w:pPr>
        <w:rPr>
          <w:b/>
          <w:bCs/>
          <w:u w:val="single"/>
        </w:rPr>
      </w:pPr>
      <w:r w:rsidRPr="002D383F">
        <w:rPr>
          <w:b/>
          <w:bCs/>
          <w:sz w:val="24"/>
          <w:szCs w:val="24"/>
          <w:u w:val="single"/>
        </w:rPr>
        <w:t>Concept</w:t>
      </w:r>
      <w:r w:rsidRPr="002D383F">
        <w:rPr>
          <w:b/>
          <w:bCs/>
          <w:u w:val="single"/>
        </w:rPr>
        <w:t xml:space="preserve"> </w:t>
      </w:r>
    </w:p>
    <w:p w14:paraId="50A1B4C2" w14:textId="7445924C" w:rsidR="00020A10" w:rsidRDefault="00020A10" w:rsidP="00020A10">
      <w:r>
        <w:t xml:space="preserve">I choose while loop instead of GOTO because it is a better programming practice. </w:t>
      </w:r>
      <w:r w:rsidR="0050610B">
        <w:t xml:space="preserve">The reason to use a class instead of structure is due to class allow binding of data and function. Class in C++ is the building block, it allowed the software engineer to define a new custom data type. In other word, it is a blueprint for an object. </w:t>
      </w:r>
    </w:p>
    <w:p w14:paraId="46F6224B" w14:textId="3E2B3118" w:rsidR="004C1E2C" w:rsidRPr="002D383F" w:rsidRDefault="004C1E2C" w:rsidP="00020A10">
      <w:pPr>
        <w:rPr>
          <w:b/>
          <w:bCs/>
          <w:sz w:val="24"/>
          <w:szCs w:val="24"/>
          <w:u w:val="single"/>
        </w:rPr>
      </w:pPr>
      <w:r w:rsidRPr="002D383F">
        <w:rPr>
          <w:b/>
          <w:bCs/>
          <w:sz w:val="24"/>
          <w:szCs w:val="24"/>
          <w:u w:val="single"/>
        </w:rPr>
        <w:t>Implementation</w:t>
      </w:r>
    </w:p>
    <w:p w14:paraId="1A074135" w14:textId="3555F762" w:rsidR="004C1E2C" w:rsidRDefault="0050610B" w:rsidP="00020A10">
      <w:r w:rsidRPr="0050610B">
        <w:rPr>
          <w:noProof/>
        </w:rPr>
        <w:drawing>
          <wp:inline distT="0" distB="0" distL="0" distR="0" wp14:anchorId="3E002FD6" wp14:editId="0B53978D">
            <wp:extent cx="5731510" cy="25088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08885"/>
                    </a:xfrm>
                    <a:prstGeom prst="rect">
                      <a:avLst/>
                    </a:prstGeom>
                  </pic:spPr>
                </pic:pic>
              </a:graphicData>
            </a:graphic>
          </wp:inline>
        </w:drawing>
      </w:r>
    </w:p>
    <w:p w14:paraId="085DEC00" w14:textId="6DFE6811" w:rsidR="009B313D" w:rsidRDefault="00E2079C" w:rsidP="00020A10">
      <w:r w:rsidRPr="00E2079C">
        <w:rPr>
          <w:noProof/>
        </w:rPr>
        <w:lastRenderedPageBreak/>
        <w:drawing>
          <wp:inline distT="0" distB="0" distL="0" distR="0" wp14:anchorId="53EB38CE" wp14:editId="231E084F">
            <wp:extent cx="5731510" cy="28416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41625"/>
                    </a:xfrm>
                    <a:prstGeom prst="rect">
                      <a:avLst/>
                    </a:prstGeom>
                  </pic:spPr>
                </pic:pic>
              </a:graphicData>
            </a:graphic>
          </wp:inline>
        </w:drawing>
      </w:r>
    </w:p>
    <w:p w14:paraId="3BA27ACD" w14:textId="696DA0D5" w:rsidR="009B313D" w:rsidRPr="00E2079C" w:rsidRDefault="009B313D" w:rsidP="00020A10">
      <w:pPr>
        <w:rPr>
          <w:u w:val="single"/>
        </w:rPr>
      </w:pPr>
      <w:r w:rsidRPr="00E2079C">
        <w:rPr>
          <w:u w:val="single"/>
        </w:rPr>
        <w:t>Figure: Game Loop</w:t>
      </w:r>
    </w:p>
    <w:p w14:paraId="2DBFF22F" w14:textId="0AA50CD3" w:rsidR="009B313D" w:rsidRDefault="009B313D" w:rsidP="00020A10">
      <w:r w:rsidRPr="009B313D">
        <w:rPr>
          <w:noProof/>
        </w:rPr>
        <w:drawing>
          <wp:inline distT="0" distB="0" distL="0" distR="0" wp14:anchorId="542606C2" wp14:editId="05E05838">
            <wp:extent cx="5731510" cy="14554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455420"/>
                    </a:xfrm>
                    <a:prstGeom prst="rect">
                      <a:avLst/>
                    </a:prstGeom>
                  </pic:spPr>
                </pic:pic>
              </a:graphicData>
            </a:graphic>
          </wp:inline>
        </w:drawing>
      </w:r>
    </w:p>
    <w:p w14:paraId="78E9C221" w14:textId="3D8D3638" w:rsidR="009B313D" w:rsidRPr="00E2079C" w:rsidRDefault="009B313D" w:rsidP="00020A10">
      <w:pPr>
        <w:rPr>
          <w:u w:val="single"/>
        </w:rPr>
      </w:pPr>
      <w:r w:rsidRPr="00E2079C">
        <w:rPr>
          <w:u w:val="single"/>
        </w:rPr>
        <w:t>Figure: Monster class</w:t>
      </w:r>
    </w:p>
    <w:p w14:paraId="6D65C447" w14:textId="59243891" w:rsidR="009B313D" w:rsidRDefault="00E2079C" w:rsidP="00020A10">
      <w:r w:rsidRPr="00E2079C">
        <w:rPr>
          <w:noProof/>
        </w:rPr>
        <w:drawing>
          <wp:inline distT="0" distB="0" distL="0" distR="0" wp14:anchorId="5D9AED30" wp14:editId="4F2014C9">
            <wp:extent cx="5731510" cy="28435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843530"/>
                    </a:xfrm>
                    <a:prstGeom prst="rect">
                      <a:avLst/>
                    </a:prstGeom>
                  </pic:spPr>
                </pic:pic>
              </a:graphicData>
            </a:graphic>
          </wp:inline>
        </w:drawing>
      </w:r>
    </w:p>
    <w:p w14:paraId="67896383" w14:textId="49E10466" w:rsidR="009B313D" w:rsidRPr="00E2079C" w:rsidRDefault="009B313D" w:rsidP="00020A10">
      <w:pPr>
        <w:rPr>
          <w:u w:val="single"/>
        </w:rPr>
      </w:pPr>
      <w:r w:rsidRPr="00E2079C">
        <w:rPr>
          <w:u w:val="single"/>
        </w:rPr>
        <w:t>Figure: Player class</w:t>
      </w:r>
    </w:p>
    <w:p w14:paraId="5872A6C7" w14:textId="354BE72D" w:rsidR="009B313D" w:rsidRDefault="009B313D" w:rsidP="00020A10">
      <w:r w:rsidRPr="009B313D">
        <w:rPr>
          <w:noProof/>
        </w:rPr>
        <w:lastRenderedPageBreak/>
        <w:drawing>
          <wp:inline distT="0" distB="0" distL="0" distR="0" wp14:anchorId="72C285F8" wp14:editId="531A5C18">
            <wp:extent cx="5731510" cy="20396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039620"/>
                    </a:xfrm>
                    <a:prstGeom prst="rect">
                      <a:avLst/>
                    </a:prstGeom>
                  </pic:spPr>
                </pic:pic>
              </a:graphicData>
            </a:graphic>
          </wp:inline>
        </w:drawing>
      </w:r>
    </w:p>
    <w:p w14:paraId="3BF076C0" w14:textId="7164060F" w:rsidR="009B313D" w:rsidRPr="00E2079C" w:rsidRDefault="009B313D" w:rsidP="00020A10">
      <w:pPr>
        <w:rPr>
          <w:u w:val="single"/>
        </w:rPr>
      </w:pPr>
      <w:r w:rsidRPr="00E2079C">
        <w:rPr>
          <w:u w:val="single"/>
        </w:rPr>
        <w:t>Figure: Room class</w:t>
      </w:r>
    </w:p>
    <w:p w14:paraId="4233CAFA" w14:textId="77777777" w:rsidR="00091922" w:rsidRPr="002D383F" w:rsidRDefault="00091922" w:rsidP="00091922">
      <w:pPr>
        <w:rPr>
          <w:b/>
          <w:bCs/>
          <w:sz w:val="24"/>
          <w:szCs w:val="24"/>
          <w:u w:val="single"/>
        </w:rPr>
      </w:pPr>
      <w:r w:rsidRPr="002D383F">
        <w:rPr>
          <w:b/>
          <w:bCs/>
          <w:sz w:val="24"/>
          <w:szCs w:val="24"/>
          <w:u w:val="single"/>
        </w:rPr>
        <w:t>Output</w:t>
      </w:r>
    </w:p>
    <w:p w14:paraId="2909C706" w14:textId="0FDBE654" w:rsidR="00E2079C" w:rsidRDefault="00E2079C" w:rsidP="00020A10">
      <w:pPr>
        <w:rPr>
          <w:b/>
          <w:bCs/>
          <w:sz w:val="24"/>
          <w:szCs w:val="24"/>
          <w:u w:val="single"/>
        </w:rPr>
      </w:pPr>
      <w:r w:rsidRPr="00E2079C">
        <w:rPr>
          <w:noProof/>
        </w:rPr>
        <w:drawing>
          <wp:inline distT="0" distB="0" distL="0" distR="0" wp14:anchorId="508C8563" wp14:editId="1CC6C0B7">
            <wp:extent cx="5731510" cy="77978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779780"/>
                    </a:xfrm>
                    <a:prstGeom prst="rect">
                      <a:avLst/>
                    </a:prstGeom>
                  </pic:spPr>
                </pic:pic>
              </a:graphicData>
            </a:graphic>
          </wp:inline>
        </w:drawing>
      </w:r>
    </w:p>
    <w:p w14:paraId="0738C454" w14:textId="6E6F6939" w:rsidR="00091922" w:rsidRPr="00091922" w:rsidRDefault="00091922" w:rsidP="00020A10">
      <w:pPr>
        <w:rPr>
          <w:b/>
          <w:bCs/>
          <w:sz w:val="24"/>
          <w:szCs w:val="24"/>
          <w:u w:val="single"/>
        </w:rPr>
      </w:pPr>
      <w:r w:rsidRPr="00091922">
        <w:rPr>
          <w:u w:val="single"/>
        </w:rPr>
        <w:t>Figure: console output</w:t>
      </w:r>
    </w:p>
    <w:p w14:paraId="408496AA" w14:textId="5FDA3EA8" w:rsidR="004C1E2C" w:rsidRPr="002D383F" w:rsidRDefault="004C1E2C" w:rsidP="00020A10">
      <w:pPr>
        <w:rPr>
          <w:b/>
          <w:bCs/>
          <w:sz w:val="24"/>
          <w:szCs w:val="24"/>
          <w:u w:val="single"/>
        </w:rPr>
      </w:pPr>
      <w:r w:rsidRPr="002D383F">
        <w:rPr>
          <w:b/>
          <w:bCs/>
          <w:sz w:val="24"/>
          <w:szCs w:val="24"/>
          <w:u w:val="single"/>
        </w:rPr>
        <w:t>Troubleshooting</w:t>
      </w:r>
    </w:p>
    <w:p w14:paraId="370E2CEE" w14:textId="2173A589" w:rsidR="004C1E2C" w:rsidRDefault="00E2079C" w:rsidP="00020A10">
      <w:r>
        <w:t>The design of player class is a bit difficult to accommodate visitor pattern. Otherwise, l</w:t>
      </w:r>
      <w:r w:rsidR="003114F8">
        <w:t>ike the task I attempted before so no problem.</w:t>
      </w:r>
    </w:p>
    <w:p w14:paraId="341519D6" w14:textId="4E13FE2B" w:rsidR="004C1E2C" w:rsidRPr="002D383F" w:rsidRDefault="004C1E2C" w:rsidP="00020A10">
      <w:pPr>
        <w:rPr>
          <w:b/>
          <w:bCs/>
          <w:sz w:val="24"/>
          <w:szCs w:val="24"/>
          <w:u w:val="single"/>
        </w:rPr>
      </w:pPr>
      <w:r w:rsidRPr="002D383F">
        <w:rPr>
          <w:b/>
          <w:bCs/>
          <w:sz w:val="24"/>
          <w:szCs w:val="24"/>
          <w:u w:val="single"/>
        </w:rPr>
        <w:t>Task 2</w:t>
      </w:r>
    </w:p>
    <w:p w14:paraId="700AA0AB" w14:textId="39C35000" w:rsidR="004C1E2C" w:rsidRPr="002D383F" w:rsidRDefault="004C1E2C" w:rsidP="00020A10">
      <w:pPr>
        <w:rPr>
          <w:b/>
          <w:bCs/>
          <w:sz w:val="24"/>
          <w:szCs w:val="24"/>
          <w:u w:val="single"/>
        </w:rPr>
      </w:pPr>
      <w:r w:rsidRPr="002D383F">
        <w:rPr>
          <w:b/>
          <w:bCs/>
          <w:sz w:val="24"/>
          <w:szCs w:val="24"/>
          <w:u w:val="single"/>
        </w:rPr>
        <w:t>Description</w:t>
      </w:r>
    </w:p>
    <w:p w14:paraId="14E0ECEA" w14:textId="18406C02" w:rsidR="004C1E2C" w:rsidRDefault="00324DBE" w:rsidP="00020A10">
      <w:r>
        <w:t xml:space="preserve">A diagram should be produced to illustrate the dungeon. Indication of what monster each room contains and what actions are possible for the player to carry is required. As the dungeon has a tree structure, connection between rooms should be shown clearly. </w:t>
      </w:r>
    </w:p>
    <w:p w14:paraId="0F0B478E" w14:textId="2656957D" w:rsidR="004C1E2C" w:rsidRPr="002D383F" w:rsidRDefault="004C1E2C" w:rsidP="00020A10">
      <w:pPr>
        <w:rPr>
          <w:b/>
          <w:bCs/>
          <w:sz w:val="24"/>
          <w:szCs w:val="24"/>
          <w:u w:val="single"/>
        </w:rPr>
      </w:pPr>
      <w:r w:rsidRPr="002D383F">
        <w:rPr>
          <w:b/>
          <w:bCs/>
          <w:sz w:val="24"/>
          <w:szCs w:val="24"/>
          <w:u w:val="single"/>
        </w:rPr>
        <w:t>Concept</w:t>
      </w:r>
    </w:p>
    <w:p w14:paraId="143E0F6E" w14:textId="7397D5DA" w:rsidR="004C1E2C" w:rsidRDefault="00FE70D7" w:rsidP="00020A10">
      <w:r>
        <w:t xml:space="preserve">Why uses a diagram? The main reason is the tree is a complicated concept and it is hard to visualize with text description. Humans learn and remember </w:t>
      </w:r>
      <w:r w:rsidR="00EC52FE">
        <w:t>visually, thus</w:t>
      </w:r>
      <w:r>
        <w:t xml:space="preserve"> the brain is designed to receive and interpret information visually. A pattern is far easier to spot than a list of numbers. Moreover, a diagram could reduce the lengthy time needed for reading</w:t>
      </w:r>
      <w:r w:rsidR="001E2FED">
        <w:t xml:space="preserve"> and still managed to convey more information is less time.</w:t>
      </w:r>
    </w:p>
    <w:p w14:paraId="3119AD61" w14:textId="394EE211" w:rsidR="004C1E2C" w:rsidRPr="002D383F" w:rsidRDefault="004C1E2C" w:rsidP="00020A10">
      <w:pPr>
        <w:rPr>
          <w:b/>
          <w:bCs/>
          <w:sz w:val="24"/>
          <w:szCs w:val="24"/>
          <w:u w:val="single"/>
        </w:rPr>
      </w:pPr>
      <w:r w:rsidRPr="002D383F">
        <w:rPr>
          <w:b/>
          <w:bCs/>
          <w:sz w:val="24"/>
          <w:szCs w:val="24"/>
          <w:u w:val="single"/>
        </w:rPr>
        <w:t>Implementation</w:t>
      </w:r>
    </w:p>
    <w:p w14:paraId="22436EC9" w14:textId="51EA1492" w:rsidR="004C1E2C" w:rsidRDefault="00324DBE" w:rsidP="00020A10">
      <w:r w:rsidRPr="00324DBE">
        <w:rPr>
          <w:noProof/>
        </w:rPr>
        <w:lastRenderedPageBreak/>
        <w:drawing>
          <wp:inline distT="0" distB="0" distL="0" distR="0" wp14:anchorId="1C23F7C3" wp14:editId="291BB575">
            <wp:extent cx="3148966" cy="262413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8892" cy="2632410"/>
                    </a:xfrm>
                    <a:prstGeom prst="rect">
                      <a:avLst/>
                    </a:prstGeom>
                  </pic:spPr>
                </pic:pic>
              </a:graphicData>
            </a:graphic>
          </wp:inline>
        </w:drawing>
      </w:r>
    </w:p>
    <w:p w14:paraId="7F1B4FF2" w14:textId="1038CE52" w:rsidR="00D46CD3" w:rsidRPr="002D383F" w:rsidRDefault="00D46CD3" w:rsidP="00020A10">
      <w:pPr>
        <w:rPr>
          <w:b/>
          <w:bCs/>
          <w:sz w:val="24"/>
          <w:szCs w:val="24"/>
          <w:u w:val="single"/>
        </w:rPr>
      </w:pPr>
      <w:r w:rsidRPr="002D383F">
        <w:rPr>
          <w:b/>
          <w:bCs/>
          <w:sz w:val="24"/>
          <w:szCs w:val="24"/>
          <w:u w:val="single"/>
        </w:rPr>
        <w:t>Troubleshooting</w:t>
      </w:r>
    </w:p>
    <w:p w14:paraId="6E4FD98E" w14:textId="746C3D19" w:rsidR="00D46CD3" w:rsidRDefault="007B3897" w:rsidP="00020A10">
      <w:r>
        <w:t xml:space="preserve">To </w:t>
      </w:r>
      <w:r w:rsidR="001E2FED">
        <w:t xml:space="preserve">find out what software is the easiest to draw a simple diagram, it took me some time to try out several software on the market. In the end, I decided to use paint as it </w:t>
      </w:r>
      <w:proofErr w:type="gramStart"/>
      <w:r w:rsidR="001E2FED">
        <w:t>provide</w:t>
      </w:r>
      <w:proofErr w:type="gramEnd"/>
      <w:r w:rsidR="001E2FED">
        <w:t xml:space="preserve"> all the necessary feature with simple user interface.</w:t>
      </w:r>
    </w:p>
    <w:p w14:paraId="0097631C" w14:textId="66643ACB" w:rsidR="00D46CD3" w:rsidRDefault="00D46CD3" w:rsidP="00020A10"/>
    <w:p w14:paraId="2E307BB4" w14:textId="21B8A58A" w:rsidR="00D46CD3" w:rsidRPr="002D383F" w:rsidRDefault="00D46CD3" w:rsidP="00020A10">
      <w:pPr>
        <w:rPr>
          <w:b/>
          <w:bCs/>
          <w:sz w:val="24"/>
          <w:szCs w:val="24"/>
          <w:u w:val="single"/>
        </w:rPr>
      </w:pPr>
      <w:r w:rsidRPr="002D383F">
        <w:rPr>
          <w:b/>
          <w:bCs/>
          <w:sz w:val="24"/>
          <w:szCs w:val="24"/>
          <w:u w:val="single"/>
        </w:rPr>
        <w:t>Task 3</w:t>
      </w:r>
    </w:p>
    <w:p w14:paraId="43B36484" w14:textId="59144113" w:rsidR="00D46CD3" w:rsidRPr="002D383F" w:rsidRDefault="00D46CD3" w:rsidP="00020A10">
      <w:pPr>
        <w:rPr>
          <w:b/>
          <w:bCs/>
          <w:sz w:val="24"/>
          <w:szCs w:val="24"/>
          <w:u w:val="single"/>
        </w:rPr>
      </w:pPr>
      <w:r w:rsidRPr="002D383F">
        <w:rPr>
          <w:b/>
          <w:bCs/>
          <w:sz w:val="24"/>
          <w:szCs w:val="24"/>
          <w:u w:val="single"/>
        </w:rPr>
        <w:t>Description</w:t>
      </w:r>
    </w:p>
    <w:p w14:paraId="79116B50" w14:textId="289528D7" w:rsidR="00D46CD3" w:rsidRDefault="00FE3D25" w:rsidP="00020A10">
      <w:r>
        <w:t>This task is to build the in-game dungeon. First, design a node class (node of tree) to describe the room and keep track of its entities. Second, a dungeon class to manage all these nodes. At last, testing of node traversal to show that the tree is functioning correctly.</w:t>
      </w:r>
    </w:p>
    <w:p w14:paraId="3FD50E55" w14:textId="0488E23F" w:rsidR="00D46CD3" w:rsidRPr="002D383F" w:rsidRDefault="00D46CD3" w:rsidP="00020A10">
      <w:pPr>
        <w:rPr>
          <w:b/>
          <w:bCs/>
          <w:sz w:val="24"/>
          <w:szCs w:val="24"/>
          <w:u w:val="single"/>
        </w:rPr>
      </w:pPr>
      <w:r w:rsidRPr="002D383F">
        <w:rPr>
          <w:b/>
          <w:bCs/>
          <w:sz w:val="24"/>
          <w:szCs w:val="24"/>
          <w:u w:val="single"/>
        </w:rPr>
        <w:t>Concept</w:t>
      </w:r>
    </w:p>
    <w:p w14:paraId="125C3812" w14:textId="100D3CB9" w:rsidR="00D46CD3" w:rsidRDefault="0037284C" w:rsidP="00FE3D25">
      <w:r>
        <w:t>A tree data structure is defined as a collection of nodes, where each node composes of its value and references to its child nodes.  It is one of the important concepts in computer science, notably in Artificial Intelligence field. The nodes are connected by edges. There are different varieties of tree, binary tree is one of the famous one. It has the benefits of both an ordered array and a linked list. The search is as fast as a sorted array since binary search could be carry out. The insertion or deletion are as fast as linked list.</w:t>
      </w:r>
    </w:p>
    <w:p w14:paraId="6671252D" w14:textId="7F594425" w:rsidR="00FF4A46" w:rsidRDefault="0037284C" w:rsidP="00BC30A6">
      <w:pPr>
        <w:rPr>
          <w:b/>
          <w:bCs/>
          <w:sz w:val="24"/>
          <w:szCs w:val="24"/>
          <w:u w:val="single"/>
        </w:rPr>
      </w:pPr>
      <w:r>
        <w:t>Root is the node at the top of the tree.</w:t>
      </w:r>
      <w:r w:rsidR="00BC30A6">
        <w:t xml:space="preserve"> Parent is a node that is one edge upward to a node. Child is a node below a given node connected by a</w:t>
      </w:r>
      <w:r w:rsidR="001139A7">
        <w:t>n</w:t>
      </w:r>
      <w:r w:rsidR="00BC30A6">
        <w:t xml:space="preserve"> edge downward. </w:t>
      </w:r>
    </w:p>
    <w:p w14:paraId="6150D97B" w14:textId="4537AA7C" w:rsidR="004E4016" w:rsidRPr="002D383F" w:rsidRDefault="004E4016" w:rsidP="004E4016">
      <w:pPr>
        <w:tabs>
          <w:tab w:val="left" w:pos="4016"/>
        </w:tabs>
        <w:rPr>
          <w:b/>
          <w:bCs/>
          <w:sz w:val="24"/>
          <w:szCs w:val="24"/>
          <w:u w:val="single"/>
        </w:rPr>
      </w:pPr>
      <w:r w:rsidRPr="002D383F">
        <w:rPr>
          <w:b/>
          <w:bCs/>
          <w:sz w:val="24"/>
          <w:szCs w:val="24"/>
          <w:u w:val="single"/>
        </w:rPr>
        <w:t>Implementation</w:t>
      </w:r>
    </w:p>
    <w:p w14:paraId="239EF4E5" w14:textId="505690E4" w:rsidR="00FF4A46" w:rsidRDefault="00FF4A46" w:rsidP="004E4016">
      <w:pPr>
        <w:tabs>
          <w:tab w:val="left" w:pos="4016"/>
        </w:tabs>
        <w:rPr>
          <w:noProof/>
        </w:rPr>
      </w:pPr>
      <w:r w:rsidRPr="00FF4A46">
        <w:rPr>
          <w:noProof/>
        </w:rPr>
        <w:lastRenderedPageBreak/>
        <w:t xml:space="preserve"> </w:t>
      </w:r>
      <w:r w:rsidR="001139A7" w:rsidRPr="001139A7">
        <w:rPr>
          <w:noProof/>
        </w:rPr>
        <w:drawing>
          <wp:inline distT="0" distB="0" distL="0" distR="0" wp14:anchorId="0675555E" wp14:editId="04C33861">
            <wp:extent cx="5731510" cy="13735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373505"/>
                    </a:xfrm>
                    <a:prstGeom prst="rect">
                      <a:avLst/>
                    </a:prstGeom>
                  </pic:spPr>
                </pic:pic>
              </a:graphicData>
            </a:graphic>
          </wp:inline>
        </w:drawing>
      </w:r>
    </w:p>
    <w:p w14:paraId="240168C0" w14:textId="5CF10552" w:rsidR="001139A7" w:rsidRDefault="001139A7" w:rsidP="004E4016">
      <w:pPr>
        <w:tabs>
          <w:tab w:val="left" w:pos="4016"/>
        </w:tabs>
        <w:rPr>
          <w:noProof/>
          <w:u w:val="single"/>
        </w:rPr>
      </w:pPr>
      <w:r w:rsidRPr="001139A7">
        <w:rPr>
          <w:noProof/>
          <w:u w:val="single"/>
        </w:rPr>
        <w:t>Figure: node class (TreeNode.h)</w:t>
      </w:r>
    </w:p>
    <w:p w14:paraId="2AB0926F" w14:textId="2CB55818" w:rsidR="00FF4A46" w:rsidRDefault="001139A7" w:rsidP="004E4016">
      <w:pPr>
        <w:tabs>
          <w:tab w:val="left" w:pos="4016"/>
        </w:tabs>
        <w:rPr>
          <w:noProof/>
        </w:rPr>
      </w:pPr>
      <w:r w:rsidRPr="001139A7">
        <w:rPr>
          <w:noProof/>
        </w:rPr>
        <w:drawing>
          <wp:inline distT="0" distB="0" distL="0" distR="0" wp14:anchorId="44015AD3" wp14:editId="48CB41F5">
            <wp:extent cx="5731510" cy="292862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28620"/>
                    </a:xfrm>
                    <a:prstGeom prst="rect">
                      <a:avLst/>
                    </a:prstGeom>
                  </pic:spPr>
                </pic:pic>
              </a:graphicData>
            </a:graphic>
          </wp:inline>
        </w:drawing>
      </w:r>
      <w:r w:rsidR="00FF4A46" w:rsidRPr="00FF4A46">
        <w:rPr>
          <w:noProof/>
        </w:rPr>
        <w:t xml:space="preserve">     </w:t>
      </w:r>
    </w:p>
    <w:p w14:paraId="5D781A9F" w14:textId="1A67D1A8" w:rsidR="004E4016" w:rsidRDefault="001139A7" w:rsidP="004E4016">
      <w:pPr>
        <w:tabs>
          <w:tab w:val="left" w:pos="4016"/>
        </w:tabs>
        <w:rPr>
          <w:noProof/>
        </w:rPr>
      </w:pPr>
      <w:r w:rsidRPr="001139A7">
        <w:rPr>
          <w:noProof/>
        </w:rPr>
        <w:drawing>
          <wp:inline distT="0" distB="0" distL="0" distR="0" wp14:anchorId="411F7717" wp14:editId="5A556DF2">
            <wp:extent cx="5731510" cy="11283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28395"/>
                    </a:xfrm>
                    <a:prstGeom prst="rect">
                      <a:avLst/>
                    </a:prstGeom>
                  </pic:spPr>
                </pic:pic>
              </a:graphicData>
            </a:graphic>
          </wp:inline>
        </w:drawing>
      </w:r>
    </w:p>
    <w:p w14:paraId="1BE2CD5C" w14:textId="46141448" w:rsidR="001139A7" w:rsidRPr="001139A7" w:rsidRDefault="001139A7" w:rsidP="004E4016">
      <w:pPr>
        <w:tabs>
          <w:tab w:val="left" w:pos="4016"/>
        </w:tabs>
        <w:rPr>
          <w:noProof/>
          <w:u w:val="single"/>
        </w:rPr>
      </w:pPr>
      <w:r w:rsidRPr="001139A7">
        <w:rPr>
          <w:noProof/>
          <w:u w:val="single"/>
        </w:rPr>
        <w:t>Figure: Dungeon class (Dungeon.h)</w:t>
      </w:r>
    </w:p>
    <w:p w14:paraId="0B5AF75C" w14:textId="287BA185" w:rsidR="001139A7" w:rsidRPr="001139A7" w:rsidRDefault="001139A7" w:rsidP="004E4016">
      <w:pPr>
        <w:tabs>
          <w:tab w:val="left" w:pos="4016"/>
        </w:tabs>
        <w:rPr>
          <w:noProof/>
        </w:rPr>
      </w:pPr>
      <w:r w:rsidRPr="001139A7">
        <w:rPr>
          <w:noProof/>
        </w:rPr>
        <w:lastRenderedPageBreak/>
        <w:drawing>
          <wp:inline distT="0" distB="0" distL="0" distR="0" wp14:anchorId="29F02F94" wp14:editId="0D607208">
            <wp:extent cx="5731510" cy="251841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18410"/>
                    </a:xfrm>
                    <a:prstGeom prst="rect">
                      <a:avLst/>
                    </a:prstGeom>
                  </pic:spPr>
                </pic:pic>
              </a:graphicData>
            </a:graphic>
          </wp:inline>
        </w:drawing>
      </w:r>
    </w:p>
    <w:p w14:paraId="11432B44" w14:textId="05C82D08" w:rsidR="001139A7" w:rsidRPr="001139A7" w:rsidRDefault="001139A7" w:rsidP="004E4016">
      <w:pPr>
        <w:tabs>
          <w:tab w:val="left" w:pos="4016"/>
        </w:tabs>
        <w:rPr>
          <w:noProof/>
        </w:rPr>
      </w:pPr>
      <w:r w:rsidRPr="001139A7">
        <w:rPr>
          <w:noProof/>
        </w:rPr>
        <w:drawing>
          <wp:inline distT="0" distB="0" distL="0" distR="0" wp14:anchorId="6B7430FE" wp14:editId="50E7C8A4">
            <wp:extent cx="5731510" cy="2849880"/>
            <wp:effectExtent l="0" t="0" r="254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49880"/>
                    </a:xfrm>
                    <a:prstGeom prst="rect">
                      <a:avLst/>
                    </a:prstGeom>
                  </pic:spPr>
                </pic:pic>
              </a:graphicData>
            </a:graphic>
          </wp:inline>
        </w:drawing>
      </w:r>
    </w:p>
    <w:p w14:paraId="5B6A9774" w14:textId="745A2E85" w:rsidR="00FF4A46" w:rsidRPr="00FF4A46" w:rsidRDefault="00FF4A46" w:rsidP="004E4016">
      <w:pPr>
        <w:tabs>
          <w:tab w:val="left" w:pos="4016"/>
        </w:tabs>
        <w:rPr>
          <w:noProof/>
          <w:u w:val="single"/>
        </w:rPr>
      </w:pPr>
      <w:r w:rsidRPr="00FF4A46">
        <w:rPr>
          <w:noProof/>
          <w:u w:val="single"/>
        </w:rPr>
        <w:t>Figure: main (main.cpp)</w:t>
      </w:r>
    </w:p>
    <w:p w14:paraId="42B78739" w14:textId="7606D44A" w:rsidR="00FF4A46" w:rsidRDefault="009509C5" w:rsidP="004E4016">
      <w:pPr>
        <w:tabs>
          <w:tab w:val="left" w:pos="4016"/>
        </w:tabs>
        <w:rPr>
          <w:noProof/>
        </w:rPr>
      </w:pPr>
      <w:r w:rsidRPr="009509C5">
        <w:rPr>
          <w:noProof/>
        </w:rPr>
        <w:lastRenderedPageBreak/>
        <w:drawing>
          <wp:inline distT="0" distB="0" distL="0" distR="0" wp14:anchorId="7F0B0055" wp14:editId="6418BAFB">
            <wp:extent cx="2377646" cy="7140559"/>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77646" cy="7140559"/>
                    </a:xfrm>
                    <a:prstGeom prst="rect">
                      <a:avLst/>
                    </a:prstGeom>
                  </pic:spPr>
                </pic:pic>
              </a:graphicData>
            </a:graphic>
          </wp:inline>
        </w:drawing>
      </w:r>
    </w:p>
    <w:p w14:paraId="11A141D4" w14:textId="2F1DF153" w:rsidR="00FF4A46" w:rsidRPr="00FF4A46" w:rsidRDefault="00FF4A46" w:rsidP="004E4016">
      <w:pPr>
        <w:tabs>
          <w:tab w:val="left" w:pos="4016"/>
        </w:tabs>
        <w:rPr>
          <w:noProof/>
          <w:u w:val="single"/>
        </w:rPr>
      </w:pPr>
      <w:r w:rsidRPr="00FF4A46">
        <w:rPr>
          <w:noProof/>
          <w:u w:val="single"/>
        </w:rPr>
        <w:t>Figure: console output</w:t>
      </w:r>
    </w:p>
    <w:p w14:paraId="6C99BC21" w14:textId="6D3C62C7" w:rsidR="004E4016" w:rsidRPr="002D383F" w:rsidRDefault="004E4016" w:rsidP="004E4016">
      <w:pPr>
        <w:tabs>
          <w:tab w:val="left" w:pos="4016"/>
        </w:tabs>
        <w:rPr>
          <w:b/>
          <w:bCs/>
          <w:sz w:val="24"/>
          <w:szCs w:val="24"/>
          <w:u w:val="single"/>
        </w:rPr>
      </w:pPr>
      <w:r w:rsidRPr="002D383F">
        <w:rPr>
          <w:b/>
          <w:bCs/>
          <w:sz w:val="24"/>
          <w:szCs w:val="24"/>
          <w:u w:val="single"/>
        </w:rPr>
        <w:t>Troubleshooting</w:t>
      </w:r>
    </w:p>
    <w:p w14:paraId="56A3CCF2" w14:textId="5BDFC8CC" w:rsidR="004E4016" w:rsidRDefault="00016652" w:rsidP="004E4016">
      <w:pPr>
        <w:tabs>
          <w:tab w:val="left" w:pos="4016"/>
        </w:tabs>
      </w:pPr>
      <w:r>
        <w:t>The tree built in this task is different than the classic tree. Thus, I could only use the resources (</w:t>
      </w:r>
      <w:r w:rsidRPr="00016652">
        <w:t>https://stackoverflow.com/questions/931734/tree-datastructures</w:t>
      </w:r>
      <w:r>
        <w:t xml:space="preserve">) on the internet as reference and must think by myself. Luckily, the building of tree is hard coded, thus it is easier to debug through call stack. </w:t>
      </w:r>
      <w:r w:rsidR="00FF4A46">
        <w:t xml:space="preserve"> </w:t>
      </w:r>
    </w:p>
    <w:p w14:paraId="401C86F8" w14:textId="77777777" w:rsidR="00FF4A46" w:rsidRDefault="00FF4A46" w:rsidP="004E4016">
      <w:pPr>
        <w:tabs>
          <w:tab w:val="left" w:pos="4016"/>
        </w:tabs>
      </w:pPr>
    </w:p>
    <w:p w14:paraId="7001E1B6" w14:textId="5B89AF06" w:rsidR="004E4016" w:rsidRPr="002D383F" w:rsidRDefault="004E4016" w:rsidP="004E4016">
      <w:pPr>
        <w:tabs>
          <w:tab w:val="left" w:pos="4016"/>
        </w:tabs>
        <w:rPr>
          <w:b/>
          <w:bCs/>
          <w:sz w:val="24"/>
          <w:szCs w:val="24"/>
          <w:u w:val="single"/>
        </w:rPr>
      </w:pPr>
      <w:r w:rsidRPr="002D383F">
        <w:rPr>
          <w:b/>
          <w:bCs/>
          <w:sz w:val="24"/>
          <w:szCs w:val="24"/>
          <w:u w:val="single"/>
        </w:rPr>
        <w:lastRenderedPageBreak/>
        <w:t>Task 4</w:t>
      </w:r>
    </w:p>
    <w:p w14:paraId="4C0C4ED3" w14:textId="3F8D2F63" w:rsidR="004E4016" w:rsidRPr="002D383F" w:rsidRDefault="00B313BB" w:rsidP="004E4016">
      <w:pPr>
        <w:tabs>
          <w:tab w:val="left" w:pos="4016"/>
        </w:tabs>
        <w:rPr>
          <w:b/>
          <w:bCs/>
          <w:sz w:val="24"/>
          <w:szCs w:val="24"/>
          <w:u w:val="single"/>
        </w:rPr>
      </w:pPr>
      <w:r w:rsidRPr="002D383F">
        <w:rPr>
          <w:b/>
          <w:bCs/>
          <w:sz w:val="24"/>
          <w:szCs w:val="24"/>
          <w:u w:val="single"/>
        </w:rPr>
        <w:t>Description</w:t>
      </w:r>
    </w:p>
    <w:p w14:paraId="265FB1CC" w14:textId="021C1548" w:rsidR="00B313BB" w:rsidRDefault="009509C5" w:rsidP="004E4016">
      <w:pPr>
        <w:tabs>
          <w:tab w:val="left" w:pos="4016"/>
        </w:tabs>
      </w:pPr>
      <w:r>
        <w:t xml:space="preserve">Research about visitor design pattern and implement the player actions using it. </w:t>
      </w:r>
    </w:p>
    <w:p w14:paraId="6DB14E71" w14:textId="59B5C08B" w:rsidR="00B313BB" w:rsidRPr="002D383F" w:rsidRDefault="00B313BB" w:rsidP="004E4016">
      <w:pPr>
        <w:tabs>
          <w:tab w:val="left" w:pos="4016"/>
        </w:tabs>
        <w:rPr>
          <w:b/>
          <w:bCs/>
          <w:sz w:val="24"/>
          <w:szCs w:val="24"/>
          <w:u w:val="single"/>
        </w:rPr>
      </w:pPr>
      <w:r w:rsidRPr="002D383F">
        <w:rPr>
          <w:b/>
          <w:bCs/>
          <w:sz w:val="24"/>
          <w:szCs w:val="24"/>
          <w:u w:val="single"/>
        </w:rPr>
        <w:t>Concept</w:t>
      </w:r>
    </w:p>
    <w:p w14:paraId="2CA86F29" w14:textId="61510C3A" w:rsidR="00B313BB" w:rsidRDefault="009509C5" w:rsidP="004E4016">
      <w:pPr>
        <w:tabs>
          <w:tab w:val="left" w:pos="4016"/>
        </w:tabs>
      </w:pPr>
      <w:r>
        <w:t xml:space="preserve">A way of separating an algorithm from an object on which it operates is what visitor design pattern trying to accomplish. By applying this design pattern, the software gains the ability to add new algorithm to existing object without modifying the object. This is in align with the open/closed principle. Through the visitor, new functions could be added to the family of existing classes, without modification on the classes. The means that the visitor class will be the one that implements all the new functions. </w:t>
      </w:r>
    </w:p>
    <w:p w14:paraId="578E9AD0" w14:textId="0FD4D12B" w:rsidR="00B313BB" w:rsidRDefault="00B313BB" w:rsidP="004E4016">
      <w:pPr>
        <w:tabs>
          <w:tab w:val="left" w:pos="4016"/>
        </w:tabs>
        <w:rPr>
          <w:b/>
          <w:bCs/>
          <w:sz w:val="24"/>
          <w:szCs w:val="24"/>
          <w:u w:val="single"/>
        </w:rPr>
      </w:pPr>
      <w:r w:rsidRPr="002D383F">
        <w:rPr>
          <w:b/>
          <w:bCs/>
          <w:sz w:val="24"/>
          <w:szCs w:val="24"/>
          <w:u w:val="single"/>
        </w:rPr>
        <w:t>Code</w:t>
      </w:r>
    </w:p>
    <w:p w14:paraId="27278345" w14:textId="303ABF6F" w:rsidR="00315E0E" w:rsidRDefault="008E7F71" w:rsidP="004E4016">
      <w:pPr>
        <w:tabs>
          <w:tab w:val="left" w:pos="4016"/>
        </w:tabs>
      </w:pPr>
      <w:r w:rsidRPr="008E7F71">
        <w:drawing>
          <wp:inline distT="0" distB="0" distL="0" distR="0" wp14:anchorId="005096FC" wp14:editId="1B83F42A">
            <wp:extent cx="5731510" cy="95567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55675"/>
                    </a:xfrm>
                    <a:prstGeom prst="rect">
                      <a:avLst/>
                    </a:prstGeom>
                  </pic:spPr>
                </pic:pic>
              </a:graphicData>
            </a:graphic>
          </wp:inline>
        </w:drawing>
      </w:r>
    </w:p>
    <w:p w14:paraId="58CEC670" w14:textId="6A268D96" w:rsidR="008E7F71" w:rsidRPr="008E7F71" w:rsidRDefault="008E7F71" w:rsidP="004E4016">
      <w:pPr>
        <w:tabs>
          <w:tab w:val="left" w:pos="4016"/>
        </w:tabs>
        <w:rPr>
          <w:u w:val="single"/>
        </w:rPr>
      </w:pPr>
      <w:r w:rsidRPr="008E7F71">
        <w:rPr>
          <w:u w:val="single"/>
        </w:rPr>
        <w:t>Figure: Visitor interface (</w:t>
      </w:r>
      <w:proofErr w:type="spellStart"/>
      <w:r w:rsidRPr="008E7F71">
        <w:rPr>
          <w:u w:val="single"/>
        </w:rPr>
        <w:t>Visitor.h</w:t>
      </w:r>
      <w:proofErr w:type="spellEnd"/>
      <w:r w:rsidRPr="008E7F71">
        <w:rPr>
          <w:u w:val="single"/>
        </w:rPr>
        <w:t>)</w:t>
      </w:r>
    </w:p>
    <w:p w14:paraId="6412AA7A" w14:textId="30BB084D" w:rsidR="008E7F71" w:rsidRDefault="008E7F71" w:rsidP="004E4016">
      <w:pPr>
        <w:tabs>
          <w:tab w:val="left" w:pos="4016"/>
        </w:tabs>
      </w:pPr>
      <w:r w:rsidRPr="008E7F71">
        <w:drawing>
          <wp:inline distT="0" distB="0" distL="0" distR="0" wp14:anchorId="42E5312A" wp14:editId="26554815">
            <wp:extent cx="5731510" cy="310578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05785"/>
                    </a:xfrm>
                    <a:prstGeom prst="rect">
                      <a:avLst/>
                    </a:prstGeom>
                  </pic:spPr>
                </pic:pic>
              </a:graphicData>
            </a:graphic>
          </wp:inline>
        </w:drawing>
      </w:r>
    </w:p>
    <w:p w14:paraId="123A2E11" w14:textId="7F9B9AFD" w:rsidR="008E7F71" w:rsidRPr="008E7F71" w:rsidRDefault="008E7F71" w:rsidP="004E4016">
      <w:pPr>
        <w:tabs>
          <w:tab w:val="left" w:pos="4016"/>
        </w:tabs>
        <w:rPr>
          <w:u w:val="single"/>
        </w:rPr>
      </w:pPr>
      <w:r w:rsidRPr="008E7F71">
        <w:rPr>
          <w:u w:val="single"/>
        </w:rPr>
        <w:t>Figure: Player class (</w:t>
      </w:r>
      <w:proofErr w:type="spellStart"/>
      <w:r w:rsidRPr="008E7F71">
        <w:rPr>
          <w:u w:val="single"/>
        </w:rPr>
        <w:t>Player.h</w:t>
      </w:r>
      <w:proofErr w:type="spellEnd"/>
      <w:r w:rsidRPr="008E7F71">
        <w:rPr>
          <w:u w:val="single"/>
        </w:rPr>
        <w:t>)</w:t>
      </w:r>
    </w:p>
    <w:p w14:paraId="0F95E4BC" w14:textId="48517276" w:rsidR="008E7F71" w:rsidRDefault="008E7F71" w:rsidP="004E4016">
      <w:pPr>
        <w:tabs>
          <w:tab w:val="left" w:pos="4016"/>
        </w:tabs>
      </w:pPr>
      <w:r w:rsidRPr="008E7F71">
        <w:drawing>
          <wp:inline distT="0" distB="0" distL="0" distR="0" wp14:anchorId="57AB85C2" wp14:editId="4E9514F2">
            <wp:extent cx="5731510" cy="1160780"/>
            <wp:effectExtent l="0" t="0" r="254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160780"/>
                    </a:xfrm>
                    <a:prstGeom prst="rect">
                      <a:avLst/>
                    </a:prstGeom>
                  </pic:spPr>
                </pic:pic>
              </a:graphicData>
            </a:graphic>
          </wp:inline>
        </w:drawing>
      </w:r>
    </w:p>
    <w:p w14:paraId="77A0FDF1" w14:textId="2E28582F" w:rsidR="008E7F71" w:rsidRPr="008E7F71" w:rsidRDefault="008E7F71" w:rsidP="004E4016">
      <w:pPr>
        <w:tabs>
          <w:tab w:val="left" w:pos="4016"/>
        </w:tabs>
        <w:rPr>
          <w:u w:val="single"/>
        </w:rPr>
      </w:pPr>
      <w:r w:rsidRPr="008E7F71">
        <w:rPr>
          <w:u w:val="single"/>
        </w:rPr>
        <w:lastRenderedPageBreak/>
        <w:t>Figure: Tree node class (</w:t>
      </w:r>
      <w:proofErr w:type="spellStart"/>
      <w:r w:rsidRPr="008E7F71">
        <w:rPr>
          <w:u w:val="single"/>
        </w:rPr>
        <w:t>TreeNode.h</w:t>
      </w:r>
      <w:proofErr w:type="spellEnd"/>
      <w:r w:rsidRPr="008E7F71">
        <w:rPr>
          <w:u w:val="single"/>
        </w:rPr>
        <w:t>)</w:t>
      </w:r>
    </w:p>
    <w:p w14:paraId="5CCBD5DE" w14:textId="13D40AAA" w:rsidR="008E7F71" w:rsidRDefault="008E7F71" w:rsidP="004E4016">
      <w:pPr>
        <w:tabs>
          <w:tab w:val="left" w:pos="4016"/>
        </w:tabs>
      </w:pPr>
      <w:r w:rsidRPr="001139A7">
        <w:rPr>
          <w:noProof/>
        </w:rPr>
        <w:drawing>
          <wp:inline distT="0" distB="0" distL="0" distR="0" wp14:anchorId="1AB8E0E1" wp14:editId="6B2D2C93">
            <wp:extent cx="5731510" cy="25184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18410"/>
                    </a:xfrm>
                    <a:prstGeom prst="rect">
                      <a:avLst/>
                    </a:prstGeom>
                  </pic:spPr>
                </pic:pic>
              </a:graphicData>
            </a:graphic>
          </wp:inline>
        </w:drawing>
      </w:r>
    </w:p>
    <w:p w14:paraId="48A9D66D" w14:textId="0E0CBC07" w:rsidR="008E7F71" w:rsidRDefault="008E7F71" w:rsidP="004E4016">
      <w:pPr>
        <w:tabs>
          <w:tab w:val="left" w:pos="4016"/>
        </w:tabs>
      </w:pPr>
      <w:r w:rsidRPr="001139A7">
        <w:rPr>
          <w:noProof/>
        </w:rPr>
        <w:drawing>
          <wp:inline distT="0" distB="0" distL="0" distR="0" wp14:anchorId="13E1F693" wp14:editId="1F14D29D">
            <wp:extent cx="5731510" cy="2849880"/>
            <wp:effectExtent l="0" t="0" r="254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49880"/>
                    </a:xfrm>
                    <a:prstGeom prst="rect">
                      <a:avLst/>
                    </a:prstGeom>
                  </pic:spPr>
                </pic:pic>
              </a:graphicData>
            </a:graphic>
          </wp:inline>
        </w:drawing>
      </w:r>
    </w:p>
    <w:p w14:paraId="199611F1" w14:textId="060D673F" w:rsidR="008E7F71" w:rsidRPr="008E7F71" w:rsidRDefault="008E7F71" w:rsidP="004E4016">
      <w:pPr>
        <w:tabs>
          <w:tab w:val="left" w:pos="4016"/>
        </w:tabs>
      </w:pPr>
      <w:r w:rsidRPr="00FF4A46">
        <w:rPr>
          <w:noProof/>
          <w:u w:val="single"/>
        </w:rPr>
        <w:t>Figure: main (main.cpp)</w:t>
      </w:r>
    </w:p>
    <w:p w14:paraId="3A4B11BE" w14:textId="77777777" w:rsidR="008E7F71" w:rsidRDefault="008E7F71" w:rsidP="004E4016">
      <w:pPr>
        <w:tabs>
          <w:tab w:val="left" w:pos="4016"/>
        </w:tabs>
        <w:rPr>
          <w:b/>
          <w:bCs/>
          <w:sz w:val="24"/>
          <w:szCs w:val="24"/>
          <w:u w:val="single"/>
        </w:rPr>
      </w:pPr>
    </w:p>
    <w:p w14:paraId="795044AC" w14:textId="77777777" w:rsidR="008E7F71" w:rsidRDefault="008E7F71" w:rsidP="004E4016">
      <w:pPr>
        <w:tabs>
          <w:tab w:val="left" w:pos="4016"/>
        </w:tabs>
        <w:rPr>
          <w:b/>
          <w:bCs/>
          <w:sz w:val="24"/>
          <w:szCs w:val="24"/>
          <w:u w:val="single"/>
        </w:rPr>
      </w:pPr>
    </w:p>
    <w:p w14:paraId="762B5715" w14:textId="77777777" w:rsidR="008E7F71" w:rsidRDefault="008E7F71" w:rsidP="004E4016">
      <w:pPr>
        <w:tabs>
          <w:tab w:val="left" w:pos="4016"/>
        </w:tabs>
        <w:rPr>
          <w:b/>
          <w:bCs/>
          <w:sz w:val="24"/>
          <w:szCs w:val="24"/>
          <w:u w:val="single"/>
        </w:rPr>
      </w:pPr>
    </w:p>
    <w:p w14:paraId="01AB8C84" w14:textId="77777777" w:rsidR="008E7F71" w:rsidRDefault="008E7F71" w:rsidP="004E4016">
      <w:pPr>
        <w:tabs>
          <w:tab w:val="left" w:pos="4016"/>
        </w:tabs>
        <w:rPr>
          <w:b/>
          <w:bCs/>
          <w:sz w:val="24"/>
          <w:szCs w:val="24"/>
          <w:u w:val="single"/>
        </w:rPr>
      </w:pPr>
    </w:p>
    <w:p w14:paraId="349A4D38" w14:textId="77777777" w:rsidR="008E7F71" w:rsidRDefault="008E7F71" w:rsidP="004E4016">
      <w:pPr>
        <w:tabs>
          <w:tab w:val="left" w:pos="4016"/>
        </w:tabs>
        <w:rPr>
          <w:b/>
          <w:bCs/>
          <w:sz w:val="24"/>
          <w:szCs w:val="24"/>
          <w:u w:val="single"/>
        </w:rPr>
      </w:pPr>
    </w:p>
    <w:p w14:paraId="42EDC408" w14:textId="77777777" w:rsidR="008E7F71" w:rsidRDefault="008E7F71" w:rsidP="004E4016">
      <w:pPr>
        <w:tabs>
          <w:tab w:val="left" w:pos="4016"/>
        </w:tabs>
        <w:rPr>
          <w:b/>
          <w:bCs/>
          <w:sz w:val="24"/>
          <w:szCs w:val="24"/>
          <w:u w:val="single"/>
        </w:rPr>
      </w:pPr>
    </w:p>
    <w:p w14:paraId="588B4441" w14:textId="77777777" w:rsidR="008E7F71" w:rsidRDefault="008E7F71" w:rsidP="004E4016">
      <w:pPr>
        <w:tabs>
          <w:tab w:val="left" w:pos="4016"/>
        </w:tabs>
        <w:rPr>
          <w:b/>
          <w:bCs/>
          <w:sz w:val="24"/>
          <w:szCs w:val="24"/>
          <w:u w:val="single"/>
        </w:rPr>
      </w:pPr>
    </w:p>
    <w:p w14:paraId="6151BB67" w14:textId="77777777" w:rsidR="008E7F71" w:rsidRDefault="008E7F71" w:rsidP="004E4016">
      <w:pPr>
        <w:tabs>
          <w:tab w:val="left" w:pos="4016"/>
        </w:tabs>
        <w:rPr>
          <w:b/>
          <w:bCs/>
          <w:sz w:val="24"/>
          <w:szCs w:val="24"/>
          <w:u w:val="single"/>
        </w:rPr>
      </w:pPr>
    </w:p>
    <w:p w14:paraId="6F92E96F" w14:textId="77777777" w:rsidR="008E7F71" w:rsidRDefault="008E7F71" w:rsidP="004E4016">
      <w:pPr>
        <w:tabs>
          <w:tab w:val="left" w:pos="4016"/>
        </w:tabs>
        <w:rPr>
          <w:b/>
          <w:bCs/>
          <w:sz w:val="24"/>
          <w:szCs w:val="24"/>
          <w:u w:val="single"/>
        </w:rPr>
      </w:pPr>
    </w:p>
    <w:p w14:paraId="41CA9DBD" w14:textId="77777777" w:rsidR="008E7F71" w:rsidRDefault="008E7F71" w:rsidP="004E4016">
      <w:pPr>
        <w:tabs>
          <w:tab w:val="left" w:pos="4016"/>
        </w:tabs>
        <w:rPr>
          <w:b/>
          <w:bCs/>
          <w:sz w:val="24"/>
          <w:szCs w:val="24"/>
          <w:u w:val="single"/>
        </w:rPr>
      </w:pPr>
    </w:p>
    <w:p w14:paraId="7463A9EF" w14:textId="72124414" w:rsidR="00760FAB" w:rsidRPr="002D383F" w:rsidRDefault="00760FAB" w:rsidP="004E4016">
      <w:pPr>
        <w:tabs>
          <w:tab w:val="left" w:pos="4016"/>
        </w:tabs>
        <w:rPr>
          <w:b/>
          <w:bCs/>
          <w:sz w:val="24"/>
          <w:szCs w:val="24"/>
          <w:u w:val="single"/>
        </w:rPr>
      </w:pPr>
      <w:r w:rsidRPr="002D383F">
        <w:rPr>
          <w:b/>
          <w:bCs/>
          <w:sz w:val="24"/>
          <w:szCs w:val="24"/>
          <w:u w:val="single"/>
        </w:rPr>
        <w:t>Output</w:t>
      </w:r>
    </w:p>
    <w:p w14:paraId="4245DB59" w14:textId="163D40AE" w:rsidR="00760FAB" w:rsidRDefault="008E7F71" w:rsidP="004E4016">
      <w:pPr>
        <w:tabs>
          <w:tab w:val="left" w:pos="4016"/>
        </w:tabs>
      </w:pPr>
      <w:r w:rsidRPr="009509C5">
        <w:rPr>
          <w:noProof/>
        </w:rPr>
        <w:drawing>
          <wp:inline distT="0" distB="0" distL="0" distR="0" wp14:anchorId="46E7111B" wp14:editId="298804A3">
            <wp:extent cx="2377646" cy="7140559"/>
            <wp:effectExtent l="0" t="0" r="381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77646" cy="7140559"/>
                    </a:xfrm>
                    <a:prstGeom prst="rect">
                      <a:avLst/>
                    </a:prstGeom>
                  </pic:spPr>
                </pic:pic>
              </a:graphicData>
            </a:graphic>
          </wp:inline>
        </w:drawing>
      </w:r>
    </w:p>
    <w:p w14:paraId="1EDDCD2B" w14:textId="11292AEA" w:rsidR="0035751F" w:rsidRPr="0035751F" w:rsidRDefault="0035751F" w:rsidP="004E4016">
      <w:pPr>
        <w:tabs>
          <w:tab w:val="left" w:pos="4016"/>
        </w:tabs>
        <w:rPr>
          <w:u w:val="single"/>
        </w:rPr>
      </w:pPr>
      <w:r w:rsidRPr="0035751F">
        <w:rPr>
          <w:u w:val="single"/>
        </w:rPr>
        <w:t>Figure: Console output</w:t>
      </w:r>
    </w:p>
    <w:p w14:paraId="4229F64A" w14:textId="5BFF4225" w:rsidR="009F63E2" w:rsidRPr="002D383F" w:rsidRDefault="009F63E2" w:rsidP="004E4016">
      <w:pPr>
        <w:tabs>
          <w:tab w:val="left" w:pos="4016"/>
        </w:tabs>
        <w:rPr>
          <w:b/>
          <w:bCs/>
          <w:sz w:val="24"/>
          <w:szCs w:val="24"/>
          <w:u w:val="single"/>
        </w:rPr>
      </w:pPr>
      <w:r w:rsidRPr="002D383F">
        <w:rPr>
          <w:b/>
          <w:bCs/>
          <w:sz w:val="24"/>
          <w:szCs w:val="24"/>
          <w:u w:val="single"/>
        </w:rPr>
        <w:t>Troubleshooting</w:t>
      </w:r>
    </w:p>
    <w:p w14:paraId="7741F9AB" w14:textId="314DE7F2" w:rsidR="008E7F71" w:rsidRDefault="008E7F71" w:rsidP="004E4016">
      <w:pPr>
        <w:tabs>
          <w:tab w:val="left" w:pos="4016"/>
        </w:tabs>
      </w:pPr>
      <w:r>
        <w:t xml:space="preserve">The understanding of visitor pattern is one of hardest task I had encountered in this unit. To be honest, the lecture slides are not helpful at all. Luckily, </w:t>
      </w:r>
      <w:proofErr w:type="spellStart"/>
      <w:proofErr w:type="gramStart"/>
      <w:r>
        <w:t>Dr.Mark</w:t>
      </w:r>
      <w:proofErr w:type="spellEnd"/>
      <w:proofErr w:type="gramEnd"/>
      <w:r>
        <w:t xml:space="preserve"> provide with a </w:t>
      </w:r>
      <w:proofErr w:type="spellStart"/>
      <w:r>
        <w:t>youtube</w:t>
      </w:r>
      <w:proofErr w:type="spellEnd"/>
      <w:r>
        <w:t xml:space="preserve"> link</w:t>
      </w:r>
      <w:r w:rsidR="00016652">
        <w:t xml:space="preserve"> </w:t>
      </w:r>
      <w:r w:rsidR="00016652">
        <w:lastRenderedPageBreak/>
        <w:t>(</w:t>
      </w:r>
      <w:r w:rsidR="00016652" w:rsidRPr="00016652">
        <w:t>https://www.youtube.com/watch?v=TeZqKnC2gvA&amp;feature=youtu.be</w:t>
      </w:r>
      <w:r w:rsidR="00016652">
        <w:t>)</w:t>
      </w:r>
      <w:r>
        <w:t xml:space="preserve"> that explain visitor pattern in layman term. </w:t>
      </w:r>
      <w:r w:rsidR="00016652">
        <w:t>This Stack Overflow question (</w:t>
      </w:r>
      <w:hyperlink r:id="rId21" w:history="1">
        <w:r w:rsidR="00016652" w:rsidRPr="00322DD4">
          <w:rPr>
            <w:rStyle w:val="Hyperlink"/>
          </w:rPr>
          <w:t>https://softwareengineering.stackexchange.com/questions/333692/understanding-the-need-of-visitor-pattern</w:t>
        </w:r>
      </w:hyperlink>
      <w:r w:rsidR="00016652">
        <w:t xml:space="preserve">) provides great help too. </w:t>
      </w:r>
    </w:p>
    <w:p w14:paraId="511E72EF" w14:textId="77777777" w:rsidR="008E7F71" w:rsidRDefault="008E7F71" w:rsidP="004E4016">
      <w:pPr>
        <w:tabs>
          <w:tab w:val="left" w:pos="4016"/>
        </w:tabs>
      </w:pPr>
    </w:p>
    <w:p w14:paraId="73944DE8" w14:textId="0492B927" w:rsidR="00AA3432" w:rsidRDefault="002D383F" w:rsidP="00EC52FE">
      <w:pPr>
        <w:tabs>
          <w:tab w:val="left" w:pos="4016"/>
        </w:tabs>
        <w:rPr>
          <w:b/>
          <w:bCs/>
          <w:sz w:val="24"/>
          <w:szCs w:val="24"/>
          <w:u w:val="single"/>
        </w:rPr>
      </w:pPr>
      <w:r w:rsidRPr="002D383F">
        <w:rPr>
          <w:b/>
          <w:bCs/>
          <w:sz w:val="24"/>
          <w:szCs w:val="24"/>
          <w:u w:val="single"/>
        </w:rPr>
        <w:t>Appendix</w:t>
      </w:r>
    </w:p>
    <w:p w14:paraId="0BD5B9AE" w14:textId="4EF5050E" w:rsidR="00EC52FE" w:rsidRDefault="00EC52FE" w:rsidP="00EC52FE">
      <w:pPr>
        <w:tabs>
          <w:tab w:val="left" w:pos="4016"/>
        </w:tabs>
      </w:pPr>
      <w:r w:rsidRPr="00EC52FE">
        <w:drawing>
          <wp:inline distT="0" distB="0" distL="0" distR="0" wp14:anchorId="347C97F1" wp14:editId="1A913042">
            <wp:extent cx="5731510" cy="2847975"/>
            <wp:effectExtent l="0" t="0" r="254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847975"/>
                    </a:xfrm>
                    <a:prstGeom prst="rect">
                      <a:avLst/>
                    </a:prstGeom>
                  </pic:spPr>
                </pic:pic>
              </a:graphicData>
            </a:graphic>
          </wp:inline>
        </w:drawing>
      </w:r>
    </w:p>
    <w:p w14:paraId="28CFC2F4" w14:textId="17D43F4B" w:rsidR="00EC52FE" w:rsidRPr="00E965E8" w:rsidRDefault="00EC52FE" w:rsidP="00EC52FE">
      <w:pPr>
        <w:tabs>
          <w:tab w:val="left" w:pos="4016"/>
        </w:tabs>
        <w:rPr>
          <w:u w:val="single"/>
        </w:rPr>
      </w:pPr>
      <w:r w:rsidRPr="00E965E8">
        <w:rPr>
          <w:u w:val="single"/>
        </w:rPr>
        <w:t>Figure: Player class (</w:t>
      </w:r>
      <w:proofErr w:type="spellStart"/>
      <w:r w:rsidRPr="00E965E8">
        <w:rPr>
          <w:u w:val="single"/>
        </w:rPr>
        <w:t>Player.h</w:t>
      </w:r>
      <w:proofErr w:type="spellEnd"/>
      <w:r w:rsidRPr="00E965E8">
        <w:rPr>
          <w:u w:val="single"/>
        </w:rPr>
        <w:t>)</w:t>
      </w:r>
    </w:p>
    <w:p w14:paraId="448CDF90" w14:textId="3A3CC682" w:rsidR="00EC52FE" w:rsidRDefault="00EC52FE" w:rsidP="00EC52FE">
      <w:pPr>
        <w:tabs>
          <w:tab w:val="left" w:pos="4016"/>
        </w:tabs>
      </w:pPr>
      <w:r w:rsidRPr="00EC52FE">
        <w:drawing>
          <wp:inline distT="0" distB="0" distL="0" distR="0" wp14:anchorId="18F7589D" wp14:editId="2A05C3FF">
            <wp:extent cx="5731510" cy="871220"/>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871220"/>
                    </a:xfrm>
                    <a:prstGeom prst="rect">
                      <a:avLst/>
                    </a:prstGeom>
                  </pic:spPr>
                </pic:pic>
              </a:graphicData>
            </a:graphic>
          </wp:inline>
        </w:drawing>
      </w:r>
    </w:p>
    <w:p w14:paraId="48983DE5" w14:textId="646DD2A9" w:rsidR="00EC52FE" w:rsidRPr="00E965E8" w:rsidRDefault="00EC52FE" w:rsidP="00EC52FE">
      <w:pPr>
        <w:tabs>
          <w:tab w:val="left" w:pos="4016"/>
        </w:tabs>
        <w:rPr>
          <w:u w:val="single"/>
        </w:rPr>
      </w:pPr>
      <w:r w:rsidRPr="00E965E8">
        <w:rPr>
          <w:u w:val="single"/>
        </w:rPr>
        <w:t>Figure: Visitor class (</w:t>
      </w:r>
      <w:proofErr w:type="spellStart"/>
      <w:r w:rsidRPr="00E965E8">
        <w:rPr>
          <w:u w:val="single"/>
        </w:rPr>
        <w:t>Visitor.h</w:t>
      </w:r>
      <w:proofErr w:type="spellEnd"/>
      <w:r w:rsidRPr="00E965E8">
        <w:rPr>
          <w:u w:val="single"/>
        </w:rPr>
        <w:t>)</w:t>
      </w:r>
    </w:p>
    <w:p w14:paraId="64378997" w14:textId="552FD436" w:rsidR="00EC52FE" w:rsidRDefault="00E965E8" w:rsidP="00EC52FE">
      <w:pPr>
        <w:tabs>
          <w:tab w:val="left" w:pos="4016"/>
        </w:tabs>
      </w:pPr>
      <w:r w:rsidRPr="00E965E8">
        <w:drawing>
          <wp:inline distT="0" distB="0" distL="0" distR="0" wp14:anchorId="11EAF2F0" wp14:editId="166FAC40">
            <wp:extent cx="5731510" cy="145478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454785"/>
                    </a:xfrm>
                    <a:prstGeom prst="rect">
                      <a:avLst/>
                    </a:prstGeom>
                  </pic:spPr>
                </pic:pic>
              </a:graphicData>
            </a:graphic>
          </wp:inline>
        </w:drawing>
      </w:r>
    </w:p>
    <w:p w14:paraId="26ED07F7" w14:textId="70FCB7CA" w:rsidR="00E965E8" w:rsidRPr="00E965E8" w:rsidRDefault="00E965E8" w:rsidP="00EC52FE">
      <w:pPr>
        <w:tabs>
          <w:tab w:val="left" w:pos="4016"/>
        </w:tabs>
        <w:rPr>
          <w:u w:val="single"/>
        </w:rPr>
      </w:pPr>
      <w:r w:rsidRPr="00E965E8">
        <w:rPr>
          <w:u w:val="single"/>
        </w:rPr>
        <w:t>Figure: Monster class (</w:t>
      </w:r>
      <w:proofErr w:type="spellStart"/>
      <w:r w:rsidRPr="00E965E8">
        <w:rPr>
          <w:u w:val="single"/>
        </w:rPr>
        <w:t>Monster.h</w:t>
      </w:r>
      <w:proofErr w:type="spellEnd"/>
      <w:r w:rsidRPr="00E965E8">
        <w:rPr>
          <w:u w:val="single"/>
        </w:rPr>
        <w:t>)</w:t>
      </w:r>
    </w:p>
    <w:p w14:paraId="2A23A863" w14:textId="1EF01309" w:rsidR="00E965E8" w:rsidRDefault="00E965E8" w:rsidP="00EC52FE">
      <w:pPr>
        <w:tabs>
          <w:tab w:val="left" w:pos="4016"/>
        </w:tabs>
      </w:pPr>
      <w:r w:rsidRPr="00E965E8">
        <w:lastRenderedPageBreak/>
        <w:drawing>
          <wp:inline distT="0" distB="0" distL="0" distR="0" wp14:anchorId="3906149E" wp14:editId="038EF8EB">
            <wp:extent cx="5731510" cy="201930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019300"/>
                    </a:xfrm>
                    <a:prstGeom prst="rect">
                      <a:avLst/>
                    </a:prstGeom>
                  </pic:spPr>
                </pic:pic>
              </a:graphicData>
            </a:graphic>
          </wp:inline>
        </w:drawing>
      </w:r>
    </w:p>
    <w:p w14:paraId="7B16F491" w14:textId="29F86104" w:rsidR="00E965E8" w:rsidRPr="00E965E8" w:rsidRDefault="00E965E8" w:rsidP="00EC52FE">
      <w:pPr>
        <w:tabs>
          <w:tab w:val="left" w:pos="4016"/>
        </w:tabs>
        <w:rPr>
          <w:u w:val="single"/>
        </w:rPr>
      </w:pPr>
      <w:r w:rsidRPr="00E965E8">
        <w:rPr>
          <w:u w:val="single"/>
        </w:rPr>
        <w:t>Figure: Room class (</w:t>
      </w:r>
      <w:proofErr w:type="spellStart"/>
      <w:r w:rsidRPr="00E965E8">
        <w:rPr>
          <w:u w:val="single"/>
        </w:rPr>
        <w:t>Room.h</w:t>
      </w:r>
      <w:proofErr w:type="spellEnd"/>
      <w:r w:rsidRPr="00E965E8">
        <w:rPr>
          <w:u w:val="single"/>
        </w:rPr>
        <w:t>)</w:t>
      </w:r>
    </w:p>
    <w:p w14:paraId="46FA3AEF" w14:textId="7AE2420F" w:rsidR="00E965E8" w:rsidRDefault="00E965E8" w:rsidP="00EC52FE">
      <w:pPr>
        <w:tabs>
          <w:tab w:val="left" w:pos="4016"/>
        </w:tabs>
      </w:pPr>
      <w:r w:rsidRPr="00E965E8">
        <w:drawing>
          <wp:inline distT="0" distB="0" distL="0" distR="0" wp14:anchorId="46D38A9E" wp14:editId="6C8D116C">
            <wp:extent cx="5731510" cy="2640965"/>
            <wp:effectExtent l="0" t="0" r="254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640965"/>
                    </a:xfrm>
                    <a:prstGeom prst="rect">
                      <a:avLst/>
                    </a:prstGeom>
                  </pic:spPr>
                </pic:pic>
              </a:graphicData>
            </a:graphic>
          </wp:inline>
        </w:drawing>
      </w:r>
    </w:p>
    <w:p w14:paraId="550D33F5" w14:textId="4BE1C456" w:rsidR="00E965E8" w:rsidRDefault="00E965E8" w:rsidP="00EC52FE">
      <w:pPr>
        <w:tabs>
          <w:tab w:val="left" w:pos="4016"/>
        </w:tabs>
      </w:pPr>
      <w:r w:rsidRPr="00E965E8">
        <w:drawing>
          <wp:inline distT="0" distB="0" distL="0" distR="0" wp14:anchorId="4C2F6642" wp14:editId="225C597D">
            <wp:extent cx="5731510" cy="1137285"/>
            <wp:effectExtent l="0" t="0" r="254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137285"/>
                    </a:xfrm>
                    <a:prstGeom prst="rect">
                      <a:avLst/>
                    </a:prstGeom>
                  </pic:spPr>
                </pic:pic>
              </a:graphicData>
            </a:graphic>
          </wp:inline>
        </w:drawing>
      </w:r>
    </w:p>
    <w:p w14:paraId="2F35EC5D" w14:textId="2C4579B3" w:rsidR="00E965E8" w:rsidRPr="00E965E8" w:rsidRDefault="00E965E8" w:rsidP="00EC52FE">
      <w:pPr>
        <w:tabs>
          <w:tab w:val="left" w:pos="4016"/>
        </w:tabs>
        <w:rPr>
          <w:u w:val="single"/>
        </w:rPr>
      </w:pPr>
      <w:r w:rsidRPr="00E965E8">
        <w:rPr>
          <w:u w:val="single"/>
        </w:rPr>
        <w:t>Figure: Dungeon class (</w:t>
      </w:r>
      <w:proofErr w:type="spellStart"/>
      <w:r w:rsidRPr="00E965E8">
        <w:rPr>
          <w:u w:val="single"/>
        </w:rPr>
        <w:t>Dungeon.h</w:t>
      </w:r>
      <w:proofErr w:type="spellEnd"/>
      <w:r w:rsidRPr="00E965E8">
        <w:rPr>
          <w:u w:val="single"/>
        </w:rPr>
        <w:t>)</w:t>
      </w:r>
    </w:p>
    <w:p w14:paraId="005A974E" w14:textId="266EE507" w:rsidR="00E965E8" w:rsidRDefault="00E965E8" w:rsidP="00EC52FE">
      <w:pPr>
        <w:tabs>
          <w:tab w:val="left" w:pos="4016"/>
        </w:tabs>
      </w:pPr>
      <w:r w:rsidRPr="00E965E8">
        <w:drawing>
          <wp:inline distT="0" distB="0" distL="0" distR="0" wp14:anchorId="0BC4D402" wp14:editId="1E43B476">
            <wp:extent cx="5731510" cy="102489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024890"/>
                    </a:xfrm>
                    <a:prstGeom prst="rect">
                      <a:avLst/>
                    </a:prstGeom>
                  </pic:spPr>
                </pic:pic>
              </a:graphicData>
            </a:graphic>
          </wp:inline>
        </w:drawing>
      </w:r>
    </w:p>
    <w:p w14:paraId="07550AAF" w14:textId="3154CC0C" w:rsidR="00E965E8" w:rsidRPr="00E965E8" w:rsidRDefault="00E965E8" w:rsidP="00EC52FE">
      <w:pPr>
        <w:tabs>
          <w:tab w:val="left" w:pos="4016"/>
        </w:tabs>
        <w:rPr>
          <w:u w:val="single"/>
        </w:rPr>
      </w:pPr>
      <w:r w:rsidRPr="00E965E8">
        <w:rPr>
          <w:u w:val="single"/>
        </w:rPr>
        <w:t>Figure: Tree node class (</w:t>
      </w:r>
      <w:proofErr w:type="spellStart"/>
      <w:r w:rsidRPr="00E965E8">
        <w:rPr>
          <w:u w:val="single"/>
        </w:rPr>
        <w:t>TreeNode.h</w:t>
      </w:r>
      <w:proofErr w:type="spellEnd"/>
      <w:r w:rsidRPr="00E965E8">
        <w:rPr>
          <w:u w:val="single"/>
        </w:rPr>
        <w:t>)</w:t>
      </w:r>
    </w:p>
    <w:p w14:paraId="1D24B22B" w14:textId="576E916E" w:rsidR="00E965E8" w:rsidRDefault="00E965E8" w:rsidP="00EC52FE">
      <w:pPr>
        <w:tabs>
          <w:tab w:val="left" w:pos="4016"/>
        </w:tabs>
      </w:pPr>
      <w:r w:rsidRPr="00E965E8">
        <w:lastRenderedPageBreak/>
        <w:drawing>
          <wp:inline distT="0" distB="0" distL="0" distR="0" wp14:anchorId="3368F371" wp14:editId="66153A68">
            <wp:extent cx="5731510" cy="2545715"/>
            <wp:effectExtent l="0" t="0" r="254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545715"/>
                    </a:xfrm>
                    <a:prstGeom prst="rect">
                      <a:avLst/>
                    </a:prstGeom>
                  </pic:spPr>
                </pic:pic>
              </a:graphicData>
            </a:graphic>
          </wp:inline>
        </w:drawing>
      </w:r>
    </w:p>
    <w:p w14:paraId="47CE0725" w14:textId="033346E2" w:rsidR="00E965E8" w:rsidRDefault="00E965E8" w:rsidP="00EC52FE">
      <w:pPr>
        <w:tabs>
          <w:tab w:val="left" w:pos="4016"/>
        </w:tabs>
      </w:pPr>
      <w:r w:rsidRPr="00E965E8">
        <w:drawing>
          <wp:inline distT="0" distB="0" distL="0" distR="0" wp14:anchorId="2E150004" wp14:editId="20C3662B">
            <wp:extent cx="5731510" cy="2651760"/>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651760"/>
                    </a:xfrm>
                    <a:prstGeom prst="rect">
                      <a:avLst/>
                    </a:prstGeom>
                  </pic:spPr>
                </pic:pic>
              </a:graphicData>
            </a:graphic>
          </wp:inline>
        </w:drawing>
      </w:r>
    </w:p>
    <w:p w14:paraId="6132F59C" w14:textId="06295E50" w:rsidR="00E965E8" w:rsidRDefault="00E965E8" w:rsidP="00EC52FE">
      <w:pPr>
        <w:tabs>
          <w:tab w:val="left" w:pos="4016"/>
        </w:tabs>
      </w:pPr>
      <w:r w:rsidRPr="00E965E8">
        <w:drawing>
          <wp:inline distT="0" distB="0" distL="0" distR="0" wp14:anchorId="41872BE5" wp14:editId="09D331C7">
            <wp:extent cx="5731510" cy="74612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746125"/>
                    </a:xfrm>
                    <a:prstGeom prst="rect">
                      <a:avLst/>
                    </a:prstGeom>
                  </pic:spPr>
                </pic:pic>
              </a:graphicData>
            </a:graphic>
          </wp:inline>
        </w:drawing>
      </w:r>
    </w:p>
    <w:p w14:paraId="7C13CD52" w14:textId="3DA9C655" w:rsidR="00E965E8" w:rsidRPr="00E965E8" w:rsidRDefault="00E965E8" w:rsidP="00EC52FE">
      <w:pPr>
        <w:tabs>
          <w:tab w:val="left" w:pos="4016"/>
        </w:tabs>
        <w:rPr>
          <w:u w:val="single"/>
        </w:rPr>
      </w:pPr>
      <w:r w:rsidRPr="00E965E8">
        <w:rPr>
          <w:u w:val="single"/>
        </w:rPr>
        <w:t>Figure: main.cpp</w:t>
      </w:r>
    </w:p>
    <w:sectPr w:rsidR="00E965E8" w:rsidRPr="00E965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12932"/>
    <w:multiLevelType w:val="hybridMultilevel"/>
    <w:tmpl w:val="E3CA618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jQ1tjQxNDa3NDRS0lEKTi0uzszPAykwrgUAkWFUaCwAAAA="/>
  </w:docVars>
  <w:rsids>
    <w:rsidRoot w:val="00737449"/>
    <w:rsid w:val="00016652"/>
    <w:rsid w:val="00020A10"/>
    <w:rsid w:val="00091922"/>
    <w:rsid w:val="001061B6"/>
    <w:rsid w:val="001139A7"/>
    <w:rsid w:val="001575CF"/>
    <w:rsid w:val="001E2FED"/>
    <w:rsid w:val="002D383F"/>
    <w:rsid w:val="003114F8"/>
    <w:rsid w:val="00315E0E"/>
    <w:rsid w:val="00324DBE"/>
    <w:rsid w:val="0035751F"/>
    <w:rsid w:val="0037284C"/>
    <w:rsid w:val="004C1E2C"/>
    <w:rsid w:val="004E4016"/>
    <w:rsid w:val="00504F42"/>
    <w:rsid w:val="0050610B"/>
    <w:rsid w:val="00564E0E"/>
    <w:rsid w:val="00627932"/>
    <w:rsid w:val="00733727"/>
    <w:rsid w:val="00737449"/>
    <w:rsid w:val="00760FAB"/>
    <w:rsid w:val="007B3897"/>
    <w:rsid w:val="008A0E26"/>
    <w:rsid w:val="008D2180"/>
    <w:rsid w:val="008E7F71"/>
    <w:rsid w:val="009509C5"/>
    <w:rsid w:val="009B313D"/>
    <w:rsid w:val="009F63E2"/>
    <w:rsid w:val="00AA3432"/>
    <w:rsid w:val="00B313BB"/>
    <w:rsid w:val="00BA0CA2"/>
    <w:rsid w:val="00BC30A6"/>
    <w:rsid w:val="00CB77FF"/>
    <w:rsid w:val="00CF060B"/>
    <w:rsid w:val="00D043FF"/>
    <w:rsid w:val="00D46CD3"/>
    <w:rsid w:val="00E2079C"/>
    <w:rsid w:val="00E965E8"/>
    <w:rsid w:val="00EC52FE"/>
    <w:rsid w:val="00F04F6E"/>
    <w:rsid w:val="00FE3D25"/>
    <w:rsid w:val="00FE70D7"/>
    <w:rsid w:val="00FF4A4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5B813"/>
  <w15:chartTrackingRefBased/>
  <w15:docId w15:val="{0363FD41-1466-49D6-B2DB-FE4B8D43A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A10"/>
    <w:pPr>
      <w:ind w:left="720"/>
      <w:contextualSpacing/>
    </w:pPr>
  </w:style>
  <w:style w:type="character" w:styleId="Hyperlink">
    <w:name w:val="Hyperlink"/>
    <w:basedOn w:val="DefaultParagraphFont"/>
    <w:uiPriority w:val="99"/>
    <w:unhideWhenUsed/>
    <w:rsid w:val="0035751F"/>
    <w:rPr>
      <w:color w:val="0563C1" w:themeColor="hyperlink"/>
      <w:u w:val="single"/>
    </w:rPr>
  </w:style>
  <w:style w:type="character" w:styleId="UnresolvedMention">
    <w:name w:val="Unresolved Mention"/>
    <w:basedOn w:val="DefaultParagraphFont"/>
    <w:uiPriority w:val="99"/>
    <w:semiHidden/>
    <w:unhideWhenUsed/>
    <w:rsid w:val="000166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hyperlink" Target="https://softwareengineering.stackexchange.com/questions/333692/understanding-the-need-of-visitor-pattern"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5</TotalTime>
  <Pages>13</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e</dc:creator>
  <cp:keywords/>
  <dc:description/>
  <cp:lastModifiedBy>LEE ZONG YANG</cp:lastModifiedBy>
  <cp:revision>18</cp:revision>
  <cp:lastPrinted>2020-09-24T08:18:00Z</cp:lastPrinted>
  <dcterms:created xsi:type="dcterms:W3CDTF">2020-09-24T02:36:00Z</dcterms:created>
  <dcterms:modified xsi:type="dcterms:W3CDTF">2020-11-26T11:15:00Z</dcterms:modified>
</cp:coreProperties>
</file>